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4CF8" w:rsidRPr="000103DA" w:rsidRDefault="00C44CF8">
      <w:pPr>
        <w:pStyle w:val="BodyText"/>
        <w:spacing w:before="101"/>
        <w:rPr>
          <w:rFonts w:ascii="Arial" w:hAnsi="Arial" w:cs="Arial"/>
          <w:b w:val="0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4"/>
        <w:gridCol w:w="15770"/>
      </w:tblGrid>
      <w:tr w:rsidR="00C44CF8" w:rsidRPr="000103DA" w:rsidTr="00443046">
        <w:trPr>
          <w:trHeight w:val="290"/>
        </w:trPr>
        <w:tc>
          <w:tcPr>
            <w:tcW w:w="2194" w:type="dxa"/>
          </w:tcPr>
          <w:p w:rsidR="00C44CF8" w:rsidRPr="000103DA" w:rsidRDefault="000633DE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0103DA">
              <w:rPr>
                <w:rFonts w:ascii="Arial" w:hAnsi="Arial" w:cs="Arial"/>
                <w:sz w:val="20"/>
                <w:szCs w:val="20"/>
              </w:rPr>
              <w:t>Journal</w:t>
            </w:r>
            <w:r w:rsidRPr="000103DA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pacing w:val="-2"/>
                <w:sz w:val="20"/>
                <w:szCs w:val="20"/>
              </w:rPr>
              <w:t>Name:</w:t>
            </w:r>
          </w:p>
        </w:tc>
        <w:tc>
          <w:tcPr>
            <w:tcW w:w="15770" w:type="dxa"/>
          </w:tcPr>
          <w:p w:rsidR="00C44CF8" w:rsidRPr="000103DA" w:rsidRDefault="007D0E4F">
            <w:pPr>
              <w:pStyle w:val="TableParagraph"/>
              <w:spacing w:before="30"/>
              <w:rPr>
                <w:rFonts w:ascii="Arial" w:hAnsi="Arial" w:cs="Arial"/>
                <w:b/>
                <w:sz w:val="20"/>
                <w:szCs w:val="20"/>
              </w:rPr>
            </w:pPr>
            <w:hyperlink r:id="rId6">
              <w:r w:rsidR="000633DE" w:rsidRPr="000103DA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Asian</w:t>
              </w:r>
              <w:r w:rsidR="000633DE" w:rsidRPr="000103DA">
                <w:rPr>
                  <w:rFonts w:ascii="Arial" w:hAnsi="Arial" w:cs="Arial"/>
                  <w:b/>
                  <w:color w:val="0000FF"/>
                  <w:spacing w:val="-6"/>
                  <w:sz w:val="20"/>
                  <w:szCs w:val="20"/>
                  <w:u w:val="single" w:color="0000FF"/>
                </w:rPr>
                <w:t xml:space="preserve"> </w:t>
              </w:r>
              <w:r w:rsidR="000633DE" w:rsidRPr="000103DA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Journal</w:t>
              </w:r>
              <w:r w:rsidR="000633DE" w:rsidRPr="000103DA">
                <w:rPr>
                  <w:rFonts w:ascii="Arial" w:hAnsi="Arial" w:cs="Arial"/>
                  <w:b/>
                  <w:color w:val="0000FF"/>
                  <w:spacing w:val="-7"/>
                  <w:sz w:val="20"/>
                  <w:szCs w:val="20"/>
                  <w:u w:val="single" w:color="0000FF"/>
                </w:rPr>
                <w:t xml:space="preserve"> </w:t>
              </w:r>
              <w:r w:rsidR="000633DE" w:rsidRPr="000103DA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of</w:t>
              </w:r>
              <w:r w:rsidR="000633DE" w:rsidRPr="000103DA">
                <w:rPr>
                  <w:rFonts w:ascii="Arial" w:hAnsi="Arial" w:cs="Arial"/>
                  <w:b/>
                  <w:color w:val="0000FF"/>
                  <w:spacing w:val="-6"/>
                  <w:sz w:val="20"/>
                  <w:szCs w:val="20"/>
                  <w:u w:val="single" w:color="0000FF"/>
                </w:rPr>
                <w:t xml:space="preserve"> </w:t>
              </w:r>
              <w:r w:rsidR="000633DE" w:rsidRPr="000103DA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Research</w:t>
              </w:r>
              <w:r w:rsidR="000633DE" w:rsidRPr="000103DA">
                <w:rPr>
                  <w:rFonts w:ascii="Arial" w:hAnsi="Arial" w:cs="Arial"/>
                  <w:b/>
                  <w:color w:val="0000FF"/>
                  <w:spacing w:val="-5"/>
                  <w:sz w:val="20"/>
                  <w:szCs w:val="20"/>
                  <w:u w:val="single" w:color="0000FF"/>
                </w:rPr>
                <w:t xml:space="preserve"> </w:t>
              </w:r>
              <w:r w:rsidR="000633DE" w:rsidRPr="000103DA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in</w:t>
              </w:r>
              <w:r w:rsidR="000633DE" w:rsidRPr="000103DA">
                <w:rPr>
                  <w:rFonts w:ascii="Arial" w:hAnsi="Arial" w:cs="Arial"/>
                  <w:b/>
                  <w:color w:val="0000FF"/>
                  <w:spacing w:val="-7"/>
                  <w:sz w:val="20"/>
                  <w:szCs w:val="20"/>
                  <w:u w:val="single" w:color="0000FF"/>
                </w:rPr>
                <w:t xml:space="preserve"> </w:t>
              </w:r>
              <w:r w:rsidR="000633DE" w:rsidRPr="000103DA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  <w:u w:val="single" w:color="0000FF"/>
                </w:rPr>
                <w:t>Zoology</w:t>
              </w:r>
            </w:hyperlink>
          </w:p>
        </w:tc>
      </w:tr>
      <w:tr w:rsidR="00C44CF8" w:rsidRPr="000103DA" w:rsidTr="00443046">
        <w:trPr>
          <w:trHeight w:val="290"/>
        </w:trPr>
        <w:tc>
          <w:tcPr>
            <w:tcW w:w="2194" w:type="dxa"/>
          </w:tcPr>
          <w:p w:rsidR="00C44CF8" w:rsidRPr="000103DA" w:rsidRDefault="000633DE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0103DA">
              <w:rPr>
                <w:rFonts w:ascii="Arial" w:hAnsi="Arial" w:cs="Arial"/>
                <w:sz w:val="20"/>
                <w:szCs w:val="20"/>
              </w:rPr>
              <w:t>Manuscript</w:t>
            </w:r>
            <w:r w:rsidRPr="000103DA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pacing w:val="-2"/>
                <w:sz w:val="20"/>
                <w:szCs w:val="20"/>
              </w:rPr>
              <w:t>Number:</w:t>
            </w:r>
          </w:p>
        </w:tc>
        <w:tc>
          <w:tcPr>
            <w:tcW w:w="15770" w:type="dxa"/>
          </w:tcPr>
          <w:p w:rsidR="00C44CF8" w:rsidRPr="000103DA" w:rsidRDefault="000633DE">
            <w:pPr>
              <w:pStyle w:val="TableParagraph"/>
              <w:spacing w:before="30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>Ms_AJRIZ_149716</w:t>
            </w:r>
          </w:p>
        </w:tc>
      </w:tr>
      <w:tr w:rsidR="00C44CF8" w:rsidRPr="000103DA" w:rsidTr="00443046">
        <w:trPr>
          <w:trHeight w:val="650"/>
        </w:trPr>
        <w:tc>
          <w:tcPr>
            <w:tcW w:w="2194" w:type="dxa"/>
          </w:tcPr>
          <w:p w:rsidR="00C44CF8" w:rsidRPr="000103DA" w:rsidRDefault="000633DE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0103DA">
              <w:rPr>
                <w:rFonts w:ascii="Arial" w:hAnsi="Arial" w:cs="Arial"/>
                <w:sz w:val="20"/>
                <w:szCs w:val="20"/>
              </w:rPr>
              <w:t>Title</w:t>
            </w:r>
            <w:r w:rsidRPr="000103DA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of</w:t>
            </w:r>
            <w:r w:rsidRPr="000103D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pacing w:val="-2"/>
                <w:sz w:val="20"/>
                <w:szCs w:val="20"/>
              </w:rPr>
              <w:t>Manuscript:</w:t>
            </w:r>
          </w:p>
        </w:tc>
        <w:tc>
          <w:tcPr>
            <w:tcW w:w="15770" w:type="dxa"/>
          </w:tcPr>
          <w:p w:rsidR="00C44CF8" w:rsidRPr="000103DA" w:rsidRDefault="000633DE">
            <w:pPr>
              <w:pStyle w:val="TableParagraph"/>
              <w:spacing w:before="210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Microplastic</w:t>
            </w:r>
            <w:r w:rsidRPr="000103DA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Occurrence</w:t>
            </w:r>
            <w:r w:rsidRPr="000103DA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Pathways</w:t>
            </w:r>
            <w:r w:rsidRPr="000103DA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0103DA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oxicological</w:t>
            </w:r>
            <w:r w:rsidRPr="000103DA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Impacts</w:t>
            </w:r>
            <w:r w:rsidRPr="000103DA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0103DA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Freshwater</w:t>
            </w:r>
            <w:r w:rsidRPr="000103DA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Ecosystems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0103DA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Fish</w:t>
            </w:r>
            <w:r w:rsidRPr="000103DA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>Species</w:t>
            </w:r>
          </w:p>
        </w:tc>
      </w:tr>
      <w:tr w:rsidR="00C44CF8" w:rsidRPr="000103DA" w:rsidTr="00443046">
        <w:trPr>
          <w:trHeight w:val="333"/>
        </w:trPr>
        <w:tc>
          <w:tcPr>
            <w:tcW w:w="2194" w:type="dxa"/>
          </w:tcPr>
          <w:p w:rsidR="00C44CF8" w:rsidRPr="000103DA" w:rsidRDefault="000633DE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0103DA">
              <w:rPr>
                <w:rFonts w:ascii="Arial" w:hAnsi="Arial" w:cs="Arial"/>
                <w:sz w:val="20"/>
                <w:szCs w:val="20"/>
              </w:rPr>
              <w:t>Type</w:t>
            </w:r>
            <w:r w:rsidRPr="000103D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of</w:t>
            </w:r>
            <w:r w:rsidRPr="000103DA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pacing w:val="-2"/>
                <w:sz w:val="20"/>
                <w:szCs w:val="20"/>
              </w:rPr>
              <w:t>Article</w:t>
            </w:r>
          </w:p>
        </w:tc>
        <w:tc>
          <w:tcPr>
            <w:tcW w:w="15770" w:type="dxa"/>
          </w:tcPr>
          <w:p w:rsidR="00C44CF8" w:rsidRPr="000103DA" w:rsidRDefault="000633DE">
            <w:pPr>
              <w:pStyle w:val="TableParagraph"/>
              <w:spacing w:before="52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0103DA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>Article</w:t>
            </w:r>
          </w:p>
        </w:tc>
      </w:tr>
    </w:tbl>
    <w:p w:rsidR="00C44CF8" w:rsidRPr="000103DA" w:rsidRDefault="00C44CF8">
      <w:pPr>
        <w:pStyle w:val="BodyText"/>
        <w:spacing w:before="15"/>
        <w:rPr>
          <w:rFonts w:ascii="Arial" w:hAnsi="Arial" w:cs="Arial"/>
          <w:b w:val="0"/>
        </w:rPr>
      </w:pPr>
    </w:p>
    <w:tbl>
      <w:tblPr>
        <w:tblW w:w="0" w:type="auto"/>
        <w:tblInd w:w="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2"/>
        <w:gridCol w:w="9356"/>
        <w:gridCol w:w="6444"/>
      </w:tblGrid>
      <w:tr w:rsidR="00C44CF8" w:rsidRPr="000103DA">
        <w:trPr>
          <w:trHeight w:val="450"/>
        </w:trPr>
        <w:tc>
          <w:tcPr>
            <w:tcW w:w="21152" w:type="dxa"/>
            <w:gridSpan w:val="3"/>
            <w:tcBorders>
              <w:top w:val="nil"/>
              <w:left w:val="nil"/>
              <w:right w:val="nil"/>
            </w:tcBorders>
          </w:tcPr>
          <w:p w:rsidR="00C44CF8" w:rsidRPr="000103DA" w:rsidRDefault="000633DE">
            <w:pPr>
              <w:pStyle w:val="TableParagraph"/>
              <w:spacing w:line="221" w:lineRule="exact"/>
              <w:ind w:left="112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ART</w:t>
            </w:r>
            <w:r w:rsidRPr="000103DA">
              <w:rPr>
                <w:rFonts w:ascii="Arial" w:hAnsi="Arial" w:cs="Arial"/>
                <w:b/>
                <w:color w:val="000000"/>
                <w:spacing w:val="45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1: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Comments</w:t>
            </w:r>
          </w:p>
        </w:tc>
      </w:tr>
      <w:tr w:rsidR="00C44CF8" w:rsidRPr="000103DA">
        <w:trPr>
          <w:trHeight w:val="964"/>
        </w:trPr>
        <w:tc>
          <w:tcPr>
            <w:tcW w:w="5352" w:type="dxa"/>
          </w:tcPr>
          <w:p w:rsidR="00C44CF8" w:rsidRPr="000103DA" w:rsidRDefault="00C44CF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56" w:type="dxa"/>
          </w:tcPr>
          <w:p w:rsidR="00C44CF8" w:rsidRPr="000103DA" w:rsidRDefault="000633DE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Reviewer’s</w:t>
            </w:r>
            <w:r w:rsidRPr="000103DA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  <w:p w:rsidR="00C44CF8" w:rsidRPr="000103DA" w:rsidRDefault="000633DE">
            <w:pPr>
              <w:pStyle w:val="TableParagraph"/>
              <w:ind w:left="108" w:right="131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rtificial</w:t>
            </w:r>
            <w:r w:rsidRPr="000103DA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Intelligence</w:t>
            </w:r>
            <w:r w:rsidRPr="000103DA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(AI)</w:t>
            </w:r>
            <w:r w:rsidRPr="000103DA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generated</w:t>
            </w:r>
            <w:r w:rsidRPr="000103DA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or</w:t>
            </w:r>
            <w:r w:rsidRPr="000103DA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ssisted</w:t>
            </w:r>
            <w:r w:rsidRPr="000103DA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review</w:t>
            </w:r>
            <w:r w:rsidRPr="000103DA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comments</w:t>
            </w:r>
            <w:r w:rsidRPr="000103DA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re</w:t>
            </w:r>
            <w:r w:rsidRPr="000103DA">
              <w:rPr>
                <w:rFonts w:ascii="Arial" w:hAnsi="Arial" w:cs="Arial"/>
                <w:b/>
                <w:color w:val="000000"/>
                <w:spacing w:val="-6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strictly</w:t>
            </w:r>
            <w:r w:rsidRPr="000103DA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rohibited</w:t>
            </w:r>
            <w:r w:rsidRPr="000103DA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during</w:t>
            </w:r>
            <w:r w:rsidRPr="000103DA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eer</w:t>
            </w: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  <w:highlight w:val="yellow"/>
              </w:rPr>
              <w:t>review.</w:t>
            </w:r>
          </w:p>
        </w:tc>
        <w:tc>
          <w:tcPr>
            <w:tcW w:w="6444" w:type="dxa"/>
          </w:tcPr>
          <w:p w:rsidR="00C44CF8" w:rsidRPr="000103DA" w:rsidRDefault="000633DE">
            <w:pPr>
              <w:pStyle w:val="TableParagraph"/>
              <w:spacing w:line="254" w:lineRule="auto"/>
              <w:ind w:left="108" w:right="737"/>
              <w:rPr>
                <w:rFonts w:ascii="Arial" w:hAnsi="Arial" w:cs="Arial"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0103DA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Feedback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(It</w:t>
            </w:r>
            <w:r w:rsidRPr="000103D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is</w:t>
            </w:r>
            <w:r w:rsidRPr="000103D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mandatory</w:t>
            </w:r>
            <w:r w:rsidRPr="000103D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that</w:t>
            </w:r>
            <w:r w:rsidRPr="000103D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authors</w:t>
            </w:r>
            <w:r w:rsidRPr="000103D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should</w:t>
            </w:r>
            <w:r w:rsidRPr="000103D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write</w:t>
            </w:r>
            <w:r w:rsidRPr="000103D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his/her feedback here)</w:t>
            </w:r>
          </w:p>
        </w:tc>
      </w:tr>
      <w:tr w:rsidR="00C44CF8" w:rsidRPr="000103DA">
        <w:trPr>
          <w:trHeight w:val="1264"/>
        </w:trPr>
        <w:tc>
          <w:tcPr>
            <w:tcW w:w="5352" w:type="dxa"/>
          </w:tcPr>
          <w:p w:rsidR="00C44CF8" w:rsidRPr="000103DA" w:rsidRDefault="000633DE">
            <w:pPr>
              <w:pStyle w:val="TableParagraph"/>
              <w:ind w:left="467" w:right="200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0103DA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write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few</w:t>
            </w:r>
            <w:r w:rsidRPr="000103DA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sentences</w:t>
            </w:r>
            <w:r w:rsidRPr="000103DA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regarding</w:t>
            </w:r>
            <w:r w:rsidRPr="000103DA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 xml:space="preserve">importance of this manuscript for the scientific community. A minimum of 3-4 sentences may be required for this 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>part.</w:t>
            </w:r>
          </w:p>
        </w:tc>
        <w:tc>
          <w:tcPr>
            <w:tcW w:w="9356" w:type="dxa"/>
          </w:tcPr>
          <w:p w:rsidR="00C44CF8" w:rsidRPr="000103DA" w:rsidRDefault="000633DE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0103DA">
              <w:rPr>
                <w:rFonts w:ascii="Arial" w:hAnsi="Arial" w:cs="Arial"/>
                <w:b/>
                <w:sz w:val="20"/>
                <w:szCs w:val="20"/>
              </w:rPr>
              <w:t>Yes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,</w:t>
            </w:r>
            <w:proofErr w:type="gramEnd"/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was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good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it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will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helpful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for</w:t>
            </w:r>
            <w:r w:rsidRPr="000103DA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future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research</w:t>
            </w:r>
          </w:p>
        </w:tc>
        <w:tc>
          <w:tcPr>
            <w:tcW w:w="6444" w:type="dxa"/>
          </w:tcPr>
          <w:p w:rsidR="00C44CF8" w:rsidRPr="000103DA" w:rsidRDefault="00C44CF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C44CF8" w:rsidRPr="000103DA" w:rsidTr="000103DA">
        <w:trPr>
          <w:trHeight w:val="843"/>
        </w:trPr>
        <w:tc>
          <w:tcPr>
            <w:tcW w:w="5352" w:type="dxa"/>
          </w:tcPr>
          <w:p w:rsidR="00C44CF8" w:rsidRPr="000103DA" w:rsidRDefault="000633DE">
            <w:pPr>
              <w:pStyle w:val="TableParagraph"/>
              <w:spacing w:before="1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>suitable?</w:t>
            </w:r>
          </w:p>
          <w:p w:rsidR="00C44CF8" w:rsidRPr="000103DA" w:rsidRDefault="000633DE">
            <w:pPr>
              <w:pStyle w:val="TableParagraph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(If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not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suggest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n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lternative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>title)</w:t>
            </w:r>
          </w:p>
        </w:tc>
        <w:tc>
          <w:tcPr>
            <w:tcW w:w="9356" w:type="dxa"/>
          </w:tcPr>
          <w:p w:rsidR="00C44CF8" w:rsidRPr="000103DA" w:rsidRDefault="000633DE">
            <w:pPr>
              <w:pStyle w:val="TableParagraph"/>
              <w:spacing w:before="1"/>
              <w:ind w:left="468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ok</w:t>
            </w:r>
            <w:r w:rsidRPr="000103DA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but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dd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“review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on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occurrence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on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microplastic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oxicological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impacts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0103DA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Freshwater fish species and its ecosystem”.</w:t>
            </w:r>
          </w:p>
        </w:tc>
        <w:tc>
          <w:tcPr>
            <w:tcW w:w="6444" w:type="dxa"/>
          </w:tcPr>
          <w:p w:rsidR="00C44CF8" w:rsidRPr="000103DA" w:rsidRDefault="00C44CF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4CF8" w:rsidRPr="000103DA">
        <w:trPr>
          <w:trHeight w:val="1262"/>
        </w:trPr>
        <w:tc>
          <w:tcPr>
            <w:tcW w:w="5352" w:type="dxa"/>
          </w:tcPr>
          <w:p w:rsidR="00C44CF8" w:rsidRPr="000103DA" w:rsidRDefault="000633DE">
            <w:pPr>
              <w:pStyle w:val="TableParagraph"/>
              <w:ind w:left="467" w:right="200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Is the abstract of the article comprehensive? Do you suggest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ddition</w:t>
            </w:r>
            <w:r w:rsidRPr="000103DA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(or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deletion)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some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points</w:t>
            </w:r>
            <w:r w:rsidRPr="000103DA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0103DA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is section? Please write your suggestions here.</w:t>
            </w:r>
          </w:p>
        </w:tc>
        <w:tc>
          <w:tcPr>
            <w:tcW w:w="9356" w:type="dxa"/>
          </w:tcPr>
          <w:p w:rsidR="00C44CF8" w:rsidRPr="000103DA" w:rsidRDefault="000633DE">
            <w:pPr>
              <w:pStyle w:val="TableParagraph"/>
              <w:ind w:left="468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keywords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first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letter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should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be</w:t>
            </w:r>
            <w:r w:rsidRPr="000103DA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>capital</w:t>
            </w:r>
          </w:p>
        </w:tc>
        <w:tc>
          <w:tcPr>
            <w:tcW w:w="6444" w:type="dxa"/>
          </w:tcPr>
          <w:p w:rsidR="00C44CF8" w:rsidRPr="000103DA" w:rsidRDefault="00C44CF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4CF8" w:rsidRPr="000103DA">
        <w:trPr>
          <w:trHeight w:val="705"/>
        </w:trPr>
        <w:tc>
          <w:tcPr>
            <w:tcW w:w="5352" w:type="dxa"/>
          </w:tcPr>
          <w:p w:rsidR="00C44CF8" w:rsidRPr="000103DA" w:rsidRDefault="000633DE">
            <w:pPr>
              <w:pStyle w:val="TableParagraph"/>
              <w:ind w:left="467" w:right="200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0103DA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0103DA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scientifically,</w:t>
            </w:r>
            <w:r w:rsidRPr="000103DA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correct?</w:t>
            </w:r>
            <w:r w:rsidRPr="000103DA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0103DA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 xml:space="preserve">write 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>here.</w:t>
            </w:r>
          </w:p>
        </w:tc>
        <w:tc>
          <w:tcPr>
            <w:tcW w:w="9356" w:type="dxa"/>
          </w:tcPr>
          <w:p w:rsidR="00C44CF8" w:rsidRPr="000103DA" w:rsidRDefault="000633DE">
            <w:pPr>
              <w:pStyle w:val="TableParagraph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0103DA">
              <w:rPr>
                <w:rFonts w:ascii="Arial" w:hAnsi="Arial" w:cs="Arial"/>
                <w:sz w:val="20"/>
                <w:szCs w:val="20"/>
              </w:rPr>
              <w:t>Scientifically</w:t>
            </w:r>
            <w:r w:rsidRPr="000103DA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pacing w:val="-2"/>
                <w:sz w:val="20"/>
                <w:szCs w:val="20"/>
              </w:rPr>
              <w:t>correct</w:t>
            </w:r>
          </w:p>
        </w:tc>
        <w:tc>
          <w:tcPr>
            <w:tcW w:w="6444" w:type="dxa"/>
          </w:tcPr>
          <w:p w:rsidR="00C44CF8" w:rsidRPr="000103DA" w:rsidRDefault="00C44CF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4CF8" w:rsidRPr="000103DA">
        <w:trPr>
          <w:trHeight w:val="703"/>
        </w:trPr>
        <w:tc>
          <w:tcPr>
            <w:tcW w:w="5352" w:type="dxa"/>
          </w:tcPr>
          <w:p w:rsidR="00C44CF8" w:rsidRPr="000103DA" w:rsidRDefault="000633DE">
            <w:pPr>
              <w:pStyle w:val="TableParagraph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sufficient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recent?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If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you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>have</w:t>
            </w:r>
          </w:p>
          <w:p w:rsidR="00C44CF8" w:rsidRPr="000103DA" w:rsidRDefault="000633DE">
            <w:pPr>
              <w:pStyle w:val="TableParagraph"/>
              <w:spacing w:line="228" w:lineRule="exact"/>
              <w:ind w:left="467" w:right="200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suggestions</w:t>
            </w:r>
            <w:r w:rsidRPr="000103DA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0103DA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dditional</w:t>
            </w:r>
            <w:r w:rsidRPr="000103DA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references,</w:t>
            </w:r>
            <w:r w:rsidRPr="000103DA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0103DA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mention them in the review form.</w:t>
            </w:r>
          </w:p>
        </w:tc>
        <w:tc>
          <w:tcPr>
            <w:tcW w:w="9356" w:type="dxa"/>
          </w:tcPr>
          <w:p w:rsidR="00C44CF8" w:rsidRPr="000103DA" w:rsidRDefault="000633DE">
            <w:pPr>
              <w:pStyle w:val="TableParagraph"/>
              <w:ind w:left="158"/>
              <w:rPr>
                <w:rFonts w:ascii="Arial" w:hAnsi="Arial" w:cs="Arial"/>
                <w:sz w:val="20"/>
                <w:szCs w:val="20"/>
              </w:rPr>
            </w:pPr>
            <w:r w:rsidRPr="000103DA">
              <w:rPr>
                <w:rFonts w:ascii="Arial" w:hAnsi="Arial" w:cs="Arial"/>
                <w:sz w:val="20"/>
                <w:szCs w:val="20"/>
              </w:rPr>
              <w:t>Yes</w:t>
            </w:r>
            <w:r w:rsidRPr="000103DA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pacing w:val="-2"/>
                <w:sz w:val="20"/>
                <w:szCs w:val="20"/>
              </w:rPr>
              <w:t>sufficient</w:t>
            </w:r>
          </w:p>
          <w:p w:rsidR="00C44CF8" w:rsidRPr="000103DA" w:rsidRDefault="000633DE">
            <w:pPr>
              <w:pStyle w:val="TableParagraph"/>
              <w:spacing w:before="1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0103DA">
              <w:rPr>
                <w:rFonts w:ascii="Arial" w:hAnsi="Arial" w:cs="Arial"/>
                <w:sz w:val="20"/>
                <w:szCs w:val="20"/>
              </w:rPr>
              <w:t>There</w:t>
            </w:r>
            <w:r w:rsidRPr="000103D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is</w:t>
            </w:r>
            <w:r w:rsidRPr="000103DA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no</w:t>
            </w:r>
            <w:r w:rsidRPr="000103D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explanation</w:t>
            </w:r>
            <w:r w:rsidRPr="000103D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about</w:t>
            </w:r>
            <w:r w:rsidRPr="000103D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ecosystem</w:t>
            </w:r>
            <w:r w:rsidRPr="000103DA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how</w:t>
            </w:r>
            <w:r w:rsidRPr="000103D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0103DA">
              <w:rPr>
                <w:rFonts w:ascii="Arial" w:hAnsi="Arial" w:cs="Arial"/>
                <w:sz w:val="20"/>
                <w:szCs w:val="20"/>
              </w:rPr>
              <w:t>its</w:t>
            </w:r>
            <w:proofErr w:type="spellEnd"/>
            <w:r w:rsidRPr="000103D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will</w:t>
            </w:r>
            <w:r w:rsidRPr="000103D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affect</w:t>
            </w:r>
            <w:r w:rsidRPr="000103DA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all</w:t>
            </w:r>
            <w:r w:rsidRPr="000103DA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aquatic</w:t>
            </w:r>
            <w:r w:rsidRPr="000103D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gramStart"/>
            <w:r w:rsidRPr="000103DA">
              <w:rPr>
                <w:rFonts w:ascii="Arial" w:hAnsi="Arial" w:cs="Arial"/>
                <w:sz w:val="20"/>
                <w:szCs w:val="20"/>
              </w:rPr>
              <w:t>ecosystem</w:t>
            </w:r>
            <w:r w:rsidRPr="000103D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pacing w:val="-10"/>
                <w:sz w:val="20"/>
                <w:szCs w:val="20"/>
              </w:rPr>
              <w:t>.</w:t>
            </w:r>
            <w:proofErr w:type="gramEnd"/>
          </w:p>
        </w:tc>
        <w:tc>
          <w:tcPr>
            <w:tcW w:w="6444" w:type="dxa"/>
          </w:tcPr>
          <w:p w:rsidR="00C44CF8" w:rsidRPr="000103DA" w:rsidRDefault="00C44CF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4CF8" w:rsidRPr="000103DA">
        <w:trPr>
          <w:trHeight w:val="688"/>
        </w:trPr>
        <w:tc>
          <w:tcPr>
            <w:tcW w:w="5352" w:type="dxa"/>
          </w:tcPr>
          <w:p w:rsidR="00C44CF8" w:rsidRPr="000103DA" w:rsidRDefault="000633DE">
            <w:pPr>
              <w:pStyle w:val="TableParagraph"/>
              <w:ind w:left="467" w:right="200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0103DA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language/English</w:t>
            </w:r>
            <w:r w:rsidRPr="000103DA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quality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0103DA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0103DA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suitable for scholarly communications?</w:t>
            </w:r>
          </w:p>
        </w:tc>
        <w:tc>
          <w:tcPr>
            <w:tcW w:w="9356" w:type="dxa"/>
          </w:tcPr>
          <w:p w:rsidR="00C44CF8" w:rsidRPr="000103DA" w:rsidRDefault="000633DE">
            <w:pPr>
              <w:pStyle w:val="TableParagraph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0103DA">
              <w:rPr>
                <w:rFonts w:ascii="Arial" w:hAnsi="Arial" w:cs="Arial"/>
                <w:sz w:val="20"/>
                <w:szCs w:val="20"/>
              </w:rPr>
              <w:t>The</w:t>
            </w:r>
            <w:r w:rsidRPr="000103D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English</w:t>
            </w:r>
            <w:r w:rsidRPr="000103D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is</w:t>
            </w:r>
            <w:r w:rsidRPr="000103DA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good</w:t>
            </w:r>
            <w:r w:rsidRPr="000103D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6444" w:type="dxa"/>
          </w:tcPr>
          <w:p w:rsidR="00C44CF8" w:rsidRPr="000103DA" w:rsidRDefault="00C44CF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4CF8" w:rsidRPr="000103DA" w:rsidTr="000103DA">
        <w:trPr>
          <w:trHeight w:val="681"/>
        </w:trPr>
        <w:tc>
          <w:tcPr>
            <w:tcW w:w="5352" w:type="dxa"/>
          </w:tcPr>
          <w:p w:rsidR="00C44CF8" w:rsidRPr="000103DA" w:rsidRDefault="000633DE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  <w:u w:val="single"/>
              </w:rPr>
              <w:t>Optional/General</w:t>
            </w:r>
            <w:r w:rsidRPr="000103DA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pacing w:val="-2"/>
                <w:sz w:val="20"/>
                <w:szCs w:val="20"/>
              </w:rPr>
              <w:t>comments</w:t>
            </w:r>
          </w:p>
        </w:tc>
        <w:tc>
          <w:tcPr>
            <w:tcW w:w="9356" w:type="dxa"/>
          </w:tcPr>
          <w:p w:rsidR="00C44CF8" w:rsidRPr="000103DA" w:rsidRDefault="00C44CF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44" w:type="dxa"/>
          </w:tcPr>
          <w:p w:rsidR="00C44CF8" w:rsidRPr="000103DA" w:rsidRDefault="00C44CF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44CF8" w:rsidRPr="000103DA" w:rsidRDefault="00C44CF8">
      <w:pPr>
        <w:pStyle w:val="BodyText"/>
        <w:spacing w:before="11" w:after="1"/>
        <w:rPr>
          <w:rFonts w:ascii="Arial" w:hAnsi="Arial" w:cs="Arial"/>
          <w:b w:val="0"/>
        </w:rPr>
      </w:pPr>
    </w:p>
    <w:tbl>
      <w:tblPr>
        <w:tblW w:w="0" w:type="auto"/>
        <w:tblInd w:w="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31"/>
        <w:gridCol w:w="8642"/>
        <w:gridCol w:w="5678"/>
      </w:tblGrid>
      <w:tr w:rsidR="00C44CF8" w:rsidRPr="000103DA">
        <w:trPr>
          <w:trHeight w:val="450"/>
        </w:trPr>
        <w:tc>
          <w:tcPr>
            <w:tcW w:w="21151" w:type="dxa"/>
            <w:gridSpan w:val="3"/>
            <w:tcBorders>
              <w:top w:val="nil"/>
              <w:left w:val="nil"/>
              <w:right w:val="nil"/>
            </w:tcBorders>
          </w:tcPr>
          <w:p w:rsidR="00C44CF8" w:rsidRPr="000103DA" w:rsidRDefault="000633DE">
            <w:pPr>
              <w:pStyle w:val="TableParagraph"/>
              <w:spacing w:line="221" w:lineRule="exact"/>
              <w:ind w:left="112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  <w:u w:val="single"/>
              </w:rPr>
              <w:t>PART</w:t>
            </w:r>
            <w:r w:rsidRPr="000103DA">
              <w:rPr>
                <w:rFonts w:ascii="Arial" w:hAnsi="Arial" w:cs="Arial"/>
                <w:b/>
                <w:color w:val="000000"/>
                <w:spacing w:val="44"/>
                <w:sz w:val="20"/>
                <w:szCs w:val="20"/>
                <w:highlight w:val="yellow"/>
                <w:u w:val="single"/>
              </w:rPr>
              <w:t xml:space="preserve"> </w:t>
            </w:r>
            <w:r w:rsidRPr="000103DA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  <w:u w:val="single"/>
              </w:rPr>
              <w:t>2:</w:t>
            </w:r>
          </w:p>
        </w:tc>
      </w:tr>
      <w:tr w:rsidR="00C44CF8" w:rsidRPr="000103DA">
        <w:trPr>
          <w:trHeight w:val="935"/>
        </w:trPr>
        <w:tc>
          <w:tcPr>
            <w:tcW w:w="6831" w:type="dxa"/>
          </w:tcPr>
          <w:p w:rsidR="00C44CF8" w:rsidRPr="000103DA" w:rsidRDefault="00C44CF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2" w:type="dxa"/>
          </w:tcPr>
          <w:p w:rsidR="00C44CF8" w:rsidRPr="000103DA" w:rsidRDefault="000633DE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Reviewer’s</w:t>
            </w:r>
            <w:r w:rsidRPr="000103DA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</w:tc>
        <w:tc>
          <w:tcPr>
            <w:tcW w:w="5678" w:type="dxa"/>
          </w:tcPr>
          <w:p w:rsidR="00C44CF8" w:rsidRPr="000103DA" w:rsidRDefault="000633DE">
            <w:pPr>
              <w:pStyle w:val="TableParagraph"/>
              <w:spacing w:line="254" w:lineRule="auto"/>
              <w:ind w:left="5" w:right="73"/>
              <w:rPr>
                <w:rFonts w:ascii="Arial" w:hAnsi="Arial" w:cs="Arial"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0103DA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Feedback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(It</w:t>
            </w:r>
            <w:r w:rsidRPr="000103D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is</w:t>
            </w:r>
            <w:r w:rsidRPr="000103D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mandatory</w:t>
            </w:r>
            <w:r w:rsidRPr="000103D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that</w:t>
            </w:r>
            <w:r w:rsidRPr="000103D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authors</w:t>
            </w:r>
            <w:r w:rsidRPr="000103D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should</w:t>
            </w:r>
            <w:r w:rsidRPr="000103D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write</w:t>
            </w:r>
            <w:r w:rsidRPr="000103D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sz w:val="20"/>
                <w:szCs w:val="20"/>
              </w:rPr>
              <w:t>his/her feedback here)</w:t>
            </w:r>
          </w:p>
        </w:tc>
      </w:tr>
    </w:tbl>
    <w:p w:rsidR="00C44CF8" w:rsidRPr="000103DA" w:rsidRDefault="00C44CF8">
      <w:pPr>
        <w:pStyle w:val="TableParagraph"/>
        <w:spacing w:line="254" w:lineRule="auto"/>
        <w:rPr>
          <w:rFonts w:ascii="Arial" w:hAnsi="Arial" w:cs="Arial"/>
          <w:sz w:val="20"/>
          <w:szCs w:val="20"/>
        </w:rPr>
        <w:sectPr w:rsidR="00C44CF8" w:rsidRPr="000103DA">
          <w:headerReference w:type="default" r:id="rId7"/>
          <w:footerReference w:type="default" r:id="rId8"/>
          <w:pgSz w:w="23820" w:h="16840" w:orient="landscape"/>
          <w:pgMar w:top="1820" w:right="1275" w:bottom="1340" w:left="1275" w:header="1285" w:footer="694" w:gutter="0"/>
          <w:cols w:space="720"/>
        </w:sectPr>
      </w:pPr>
    </w:p>
    <w:tbl>
      <w:tblPr>
        <w:tblW w:w="0" w:type="auto"/>
        <w:tblInd w:w="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31"/>
        <w:gridCol w:w="8642"/>
        <w:gridCol w:w="5678"/>
      </w:tblGrid>
      <w:tr w:rsidR="00C44CF8" w:rsidRPr="000103DA">
        <w:trPr>
          <w:trHeight w:val="921"/>
        </w:trPr>
        <w:tc>
          <w:tcPr>
            <w:tcW w:w="6831" w:type="dxa"/>
          </w:tcPr>
          <w:p w:rsidR="00C44CF8" w:rsidRPr="000103DA" w:rsidRDefault="00C44CF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:rsidR="00C44CF8" w:rsidRPr="000103DA" w:rsidRDefault="000633DE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0103DA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ere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ethical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issues</w:t>
            </w:r>
            <w:r w:rsidRPr="000103DA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Pr="000103DA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103DA">
              <w:rPr>
                <w:rFonts w:ascii="Arial" w:hAnsi="Arial" w:cs="Arial"/>
                <w:b/>
                <w:spacing w:val="-2"/>
                <w:sz w:val="20"/>
                <w:szCs w:val="20"/>
              </w:rPr>
              <w:t>manuscript?</w:t>
            </w:r>
          </w:p>
        </w:tc>
        <w:tc>
          <w:tcPr>
            <w:tcW w:w="8642" w:type="dxa"/>
          </w:tcPr>
          <w:p w:rsidR="00C44CF8" w:rsidRPr="000103DA" w:rsidRDefault="000633DE">
            <w:pPr>
              <w:pStyle w:val="TableParagraph"/>
              <w:spacing w:before="115"/>
              <w:ind w:left="108"/>
              <w:rPr>
                <w:rFonts w:ascii="Arial" w:hAnsi="Arial" w:cs="Arial"/>
                <w:i/>
                <w:sz w:val="20"/>
                <w:szCs w:val="20"/>
              </w:rPr>
            </w:pPr>
            <w:r w:rsidRPr="000103DA">
              <w:rPr>
                <w:rFonts w:ascii="Arial" w:hAnsi="Arial" w:cs="Arial"/>
                <w:i/>
                <w:sz w:val="20"/>
                <w:szCs w:val="20"/>
                <w:u w:val="single"/>
              </w:rPr>
              <w:t>(If</w:t>
            </w:r>
            <w:r w:rsidRPr="000103DA">
              <w:rPr>
                <w:rFonts w:ascii="Arial" w:hAnsi="Arial" w:cs="Arial"/>
                <w:i/>
                <w:spacing w:val="-5"/>
                <w:sz w:val="20"/>
                <w:szCs w:val="20"/>
                <w:u w:val="single"/>
              </w:rPr>
              <w:t xml:space="preserve"> </w:t>
            </w:r>
            <w:r w:rsidRPr="000103DA">
              <w:rPr>
                <w:rFonts w:ascii="Arial" w:hAnsi="Arial" w:cs="Arial"/>
                <w:i/>
                <w:sz w:val="20"/>
                <w:szCs w:val="20"/>
                <w:u w:val="single"/>
              </w:rPr>
              <w:t>yes,</w:t>
            </w:r>
            <w:r w:rsidRPr="000103DA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proofErr w:type="gramStart"/>
            <w:r w:rsidRPr="000103DA">
              <w:rPr>
                <w:rFonts w:ascii="Arial" w:hAnsi="Arial" w:cs="Arial"/>
                <w:i/>
                <w:sz w:val="20"/>
                <w:szCs w:val="20"/>
                <w:u w:val="single"/>
              </w:rPr>
              <w:t>Kindly</w:t>
            </w:r>
            <w:proofErr w:type="gramEnd"/>
            <w:r w:rsidRPr="000103DA">
              <w:rPr>
                <w:rFonts w:ascii="Arial" w:hAnsi="Arial" w:cs="Arial"/>
                <w:i/>
                <w:spacing w:val="-3"/>
                <w:sz w:val="20"/>
                <w:szCs w:val="20"/>
                <w:u w:val="single"/>
              </w:rPr>
              <w:t xml:space="preserve"> </w:t>
            </w:r>
            <w:r w:rsidRPr="000103DA">
              <w:rPr>
                <w:rFonts w:ascii="Arial" w:hAnsi="Arial" w:cs="Arial"/>
                <w:i/>
                <w:sz w:val="20"/>
                <w:szCs w:val="20"/>
                <w:u w:val="single"/>
              </w:rPr>
              <w:t>please</w:t>
            </w:r>
            <w:r w:rsidRPr="000103DA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r w:rsidRPr="000103DA">
              <w:rPr>
                <w:rFonts w:ascii="Arial" w:hAnsi="Arial" w:cs="Arial"/>
                <w:i/>
                <w:sz w:val="20"/>
                <w:szCs w:val="20"/>
                <w:u w:val="single"/>
              </w:rPr>
              <w:t>write</w:t>
            </w:r>
            <w:r w:rsidRPr="000103DA">
              <w:rPr>
                <w:rFonts w:ascii="Arial" w:hAnsi="Arial" w:cs="Arial"/>
                <w:i/>
                <w:spacing w:val="-3"/>
                <w:sz w:val="20"/>
                <w:szCs w:val="20"/>
                <w:u w:val="single"/>
              </w:rPr>
              <w:t xml:space="preserve"> </w:t>
            </w:r>
            <w:r w:rsidRPr="000103DA">
              <w:rPr>
                <w:rFonts w:ascii="Arial" w:hAnsi="Arial" w:cs="Arial"/>
                <w:i/>
                <w:sz w:val="20"/>
                <w:szCs w:val="20"/>
                <w:u w:val="single"/>
              </w:rPr>
              <w:t>down</w:t>
            </w:r>
            <w:r w:rsidRPr="000103DA">
              <w:rPr>
                <w:rFonts w:ascii="Arial" w:hAnsi="Arial" w:cs="Arial"/>
                <w:i/>
                <w:spacing w:val="-3"/>
                <w:sz w:val="20"/>
                <w:szCs w:val="20"/>
                <w:u w:val="single"/>
              </w:rPr>
              <w:t xml:space="preserve"> </w:t>
            </w:r>
            <w:r w:rsidRPr="000103DA">
              <w:rPr>
                <w:rFonts w:ascii="Arial" w:hAnsi="Arial" w:cs="Arial"/>
                <w:i/>
                <w:sz w:val="20"/>
                <w:szCs w:val="20"/>
                <w:u w:val="single"/>
              </w:rPr>
              <w:t>the</w:t>
            </w:r>
            <w:r w:rsidRPr="000103DA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r w:rsidRPr="000103DA">
              <w:rPr>
                <w:rFonts w:ascii="Arial" w:hAnsi="Arial" w:cs="Arial"/>
                <w:i/>
                <w:sz w:val="20"/>
                <w:szCs w:val="20"/>
                <w:u w:val="single"/>
              </w:rPr>
              <w:t>ethical</w:t>
            </w:r>
            <w:r w:rsidRPr="000103DA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r w:rsidRPr="000103DA">
              <w:rPr>
                <w:rFonts w:ascii="Arial" w:hAnsi="Arial" w:cs="Arial"/>
                <w:i/>
                <w:sz w:val="20"/>
                <w:szCs w:val="20"/>
                <w:u w:val="single"/>
              </w:rPr>
              <w:t>issues</w:t>
            </w:r>
            <w:r w:rsidRPr="000103DA">
              <w:rPr>
                <w:rFonts w:ascii="Arial" w:hAnsi="Arial" w:cs="Arial"/>
                <w:i/>
                <w:spacing w:val="-5"/>
                <w:sz w:val="20"/>
                <w:szCs w:val="20"/>
                <w:u w:val="single"/>
              </w:rPr>
              <w:t xml:space="preserve"> </w:t>
            </w:r>
            <w:r w:rsidRPr="000103DA">
              <w:rPr>
                <w:rFonts w:ascii="Arial" w:hAnsi="Arial" w:cs="Arial"/>
                <w:i/>
                <w:sz w:val="20"/>
                <w:szCs w:val="20"/>
                <w:u w:val="single"/>
              </w:rPr>
              <w:t>here</w:t>
            </w:r>
            <w:r w:rsidRPr="000103DA">
              <w:rPr>
                <w:rFonts w:ascii="Arial" w:hAnsi="Arial" w:cs="Arial"/>
                <w:i/>
                <w:spacing w:val="-3"/>
                <w:sz w:val="20"/>
                <w:szCs w:val="20"/>
                <w:u w:val="single"/>
              </w:rPr>
              <w:t xml:space="preserve"> </w:t>
            </w:r>
            <w:r w:rsidRPr="000103DA">
              <w:rPr>
                <w:rFonts w:ascii="Arial" w:hAnsi="Arial" w:cs="Arial"/>
                <w:i/>
                <w:sz w:val="20"/>
                <w:szCs w:val="20"/>
                <w:u w:val="single"/>
              </w:rPr>
              <w:t>in</w:t>
            </w:r>
            <w:r w:rsidRPr="000103DA">
              <w:rPr>
                <w:rFonts w:ascii="Arial" w:hAnsi="Arial" w:cs="Arial"/>
                <w:i/>
                <w:spacing w:val="2"/>
                <w:sz w:val="20"/>
                <w:szCs w:val="20"/>
                <w:u w:val="single"/>
              </w:rPr>
              <w:t xml:space="preserve"> </w:t>
            </w:r>
            <w:r w:rsidRPr="000103DA">
              <w:rPr>
                <w:rFonts w:ascii="Arial" w:hAnsi="Arial" w:cs="Arial"/>
                <w:i/>
                <w:spacing w:val="-2"/>
                <w:sz w:val="20"/>
                <w:szCs w:val="20"/>
                <w:u w:val="single"/>
              </w:rPr>
              <w:t>detail)</w:t>
            </w:r>
          </w:p>
        </w:tc>
        <w:tc>
          <w:tcPr>
            <w:tcW w:w="5678" w:type="dxa"/>
          </w:tcPr>
          <w:p w:rsidR="00C44CF8" w:rsidRPr="000103DA" w:rsidRDefault="00C44CF8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633DE" w:rsidRPr="000103DA" w:rsidRDefault="000633DE">
      <w:pPr>
        <w:rPr>
          <w:rFonts w:ascii="Arial" w:hAnsi="Arial" w:cs="Arial"/>
          <w:sz w:val="20"/>
          <w:szCs w:val="20"/>
        </w:rPr>
      </w:pPr>
    </w:p>
    <w:p w:rsidR="000103DA" w:rsidRPr="000103DA" w:rsidRDefault="000103DA">
      <w:pPr>
        <w:rPr>
          <w:rFonts w:ascii="Arial" w:hAnsi="Arial" w:cs="Arial"/>
          <w:sz w:val="20"/>
          <w:szCs w:val="20"/>
        </w:rPr>
      </w:pPr>
    </w:p>
    <w:p w:rsidR="000103DA" w:rsidRPr="000103DA" w:rsidRDefault="000103DA" w:rsidP="000103DA">
      <w:pPr>
        <w:rPr>
          <w:rFonts w:ascii="Arial" w:hAnsi="Arial" w:cs="Arial"/>
          <w:b/>
          <w:sz w:val="20"/>
          <w:szCs w:val="20"/>
          <w:u w:val="single"/>
        </w:rPr>
      </w:pPr>
      <w:r w:rsidRPr="000103DA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0103DA" w:rsidRPr="000103DA" w:rsidRDefault="000103DA">
      <w:pPr>
        <w:rPr>
          <w:rFonts w:ascii="Arial" w:hAnsi="Arial" w:cs="Arial"/>
          <w:sz w:val="20"/>
          <w:szCs w:val="20"/>
        </w:rPr>
      </w:pPr>
    </w:p>
    <w:p w:rsidR="000103DA" w:rsidRPr="000103DA" w:rsidRDefault="000103DA" w:rsidP="000103DA">
      <w:pPr>
        <w:rPr>
          <w:rFonts w:ascii="Arial" w:hAnsi="Arial" w:cs="Arial"/>
          <w:b/>
          <w:sz w:val="20"/>
          <w:szCs w:val="20"/>
        </w:rPr>
      </w:pPr>
      <w:bookmarkStart w:id="1" w:name="_Hlk217137007"/>
      <w:proofErr w:type="spellStart"/>
      <w:r w:rsidRPr="000103DA">
        <w:rPr>
          <w:rFonts w:ascii="Arial" w:hAnsi="Arial" w:cs="Arial"/>
          <w:b/>
          <w:sz w:val="20"/>
          <w:szCs w:val="20"/>
        </w:rPr>
        <w:t>Anubhuti</w:t>
      </w:r>
      <w:proofErr w:type="spellEnd"/>
      <w:r w:rsidRPr="000103DA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0103DA">
        <w:rPr>
          <w:rFonts w:ascii="Arial" w:hAnsi="Arial" w:cs="Arial"/>
          <w:b/>
          <w:sz w:val="20"/>
          <w:szCs w:val="20"/>
        </w:rPr>
        <w:t>Minare</w:t>
      </w:r>
      <w:proofErr w:type="spellEnd"/>
      <w:r w:rsidRPr="000103DA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0103DA">
        <w:rPr>
          <w:rFonts w:ascii="Arial" w:hAnsi="Arial" w:cs="Arial"/>
          <w:b/>
          <w:sz w:val="20"/>
          <w:szCs w:val="20"/>
        </w:rPr>
        <w:t>Barkatullah</w:t>
      </w:r>
      <w:proofErr w:type="spellEnd"/>
      <w:r w:rsidRPr="000103DA">
        <w:rPr>
          <w:rFonts w:ascii="Arial" w:hAnsi="Arial" w:cs="Arial"/>
          <w:b/>
          <w:sz w:val="20"/>
          <w:szCs w:val="20"/>
        </w:rPr>
        <w:t xml:space="preserve"> University, India</w:t>
      </w:r>
      <w:bookmarkEnd w:id="1"/>
    </w:p>
    <w:sectPr w:rsidR="000103DA" w:rsidRPr="000103DA">
      <w:pgSz w:w="23820" w:h="16840" w:orient="landscape"/>
      <w:pgMar w:top="1820" w:right="1275" w:bottom="880" w:left="1275" w:header="1285" w:footer="6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0E4F" w:rsidRDefault="007D0E4F">
      <w:r>
        <w:separator/>
      </w:r>
    </w:p>
  </w:endnote>
  <w:endnote w:type="continuationSeparator" w:id="0">
    <w:p w:rsidR="007D0E4F" w:rsidRDefault="007D0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CF8" w:rsidRDefault="000633DE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6192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10111682</wp:posOffset>
              </wp:positionV>
              <wp:extent cx="662940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6294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C44CF8" w:rsidRDefault="000633DE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reated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DR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71pt;margin-top:796.2pt;width:52.2pt;height:10.95pt;z-index:-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" filled="f" stroked="f">
              <v:textbox inset="0,0,0,0">
                <w:txbxContent>
                  <w:p w:rsidR="00C44CF8" w:rsidRDefault="000633DE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reated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D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>
              <wp:simplePos x="0" y="0"/>
              <wp:positionH relativeFrom="page">
                <wp:posOffset>2640838</wp:posOffset>
              </wp:positionH>
              <wp:positionV relativeFrom="page">
                <wp:posOffset>10111682</wp:posOffset>
              </wp:positionV>
              <wp:extent cx="707390" cy="13906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0739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C44CF8" w:rsidRDefault="000633DE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hecked</w:t>
                          </w:r>
                          <w:r>
                            <w:rPr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P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3" o:spid="_x0000_s1028" type="#_x0000_t202" style="position:absolute;margin-left:207.95pt;margin-top:796.2pt;width:55.7pt;height:10.95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" filled="f" stroked="f">
              <v:textbox inset="0,0,0,0">
                <w:txbxContent>
                  <w:p w:rsidR="00C44CF8" w:rsidRDefault="000633DE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hecked</w:t>
                    </w:r>
                    <w:r>
                      <w:rPr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P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>
              <wp:simplePos x="0" y="0"/>
              <wp:positionH relativeFrom="page">
                <wp:posOffset>4416297</wp:posOffset>
              </wp:positionH>
              <wp:positionV relativeFrom="page">
                <wp:posOffset>10111682</wp:posOffset>
              </wp:positionV>
              <wp:extent cx="861060" cy="139065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86106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C44CF8" w:rsidRDefault="000633DE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Approved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MB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4" o:spid="_x0000_s1029" type="#_x0000_t202" style="position:absolute;margin-left:347.75pt;margin-top:796.2pt;width:67.8pt;height:10.9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" filled="f" stroked="f">
              <v:textbox inset="0,0,0,0">
                <w:txbxContent>
                  <w:p w:rsidR="00C44CF8" w:rsidRDefault="000633DE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Approved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MB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>
              <wp:simplePos x="0" y="0"/>
              <wp:positionH relativeFrom="page">
                <wp:posOffset>6845934</wp:posOffset>
              </wp:positionH>
              <wp:positionV relativeFrom="page">
                <wp:posOffset>10111682</wp:posOffset>
              </wp:positionV>
              <wp:extent cx="1021080" cy="139065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2108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C44CF8" w:rsidRDefault="000633DE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Version: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3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(07-07-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>2024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5" o:spid="_x0000_s1030" type="#_x0000_t202" style="position:absolute;margin-left:539.05pt;margin-top:796.2pt;width:80.4pt;height:10.95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" filled="f" stroked="f">
              <v:textbox inset="0,0,0,0">
                <w:txbxContent>
                  <w:p w:rsidR="00C44CF8" w:rsidRDefault="000633DE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Version: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3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(07-07-</w:t>
                    </w:r>
                    <w:r>
                      <w:rPr>
                        <w:spacing w:val="-2"/>
                        <w:sz w:val="16"/>
                      </w:rPr>
                      <w:t>2024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0E4F" w:rsidRDefault="007D0E4F">
      <w:r>
        <w:separator/>
      </w:r>
    </w:p>
  </w:footnote>
  <w:footnote w:type="continuationSeparator" w:id="0">
    <w:p w:rsidR="007D0E4F" w:rsidRDefault="007D0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CF8" w:rsidRDefault="000633DE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4144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803360</wp:posOffset>
              </wp:positionV>
              <wp:extent cx="1102995" cy="19621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02995" cy="1962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C44CF8" w:rsidRDefault="000633DE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003399"/>
                              <w:sz w:val="24"/>
                              <w:u w:val="single" w:color="003399"/>
                            </w:rPr>
                            <w:t>Review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9"/>
                              <w:sz w:val="24"/>
                              <w:u w:val="single" w:color="00339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z w:val="24"/>
                              <w:u w:val="single" w:color="003399"/>
                            </w:rPr>
                            <w:t>Form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4"/>
                              <w:sz w:val="24"/>
                              <w:u w:val="single" w:color="00339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10"/>
                              <w:sz w:val="24"/>
                              <w:u w:val="single" w:color="003399"/>
                            </w:rPr>
                            <w:t>3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71pt;margin-top:63.25pt;width:86.85pt;height:15.45pt;z-index:-2516623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" filled="f" stroked="f">
              <v:textbox inset="0,0,0,0">
                <w:txbxContent>
                  <w:p w:rsidR="00C44CF8" w:rsidRDefault="000633DE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color w:val="003399"/>
                        <w:sz w:val="24"/>
                        <w:u w:val="single" w:color="003399"/>
                      </w:rPr>
                      <w:t>Review</w:t>
                    </w:r>
                    <w:r>
                      <w:rPr>
                        <w:rFonts w:ascii="Arial"/>
                        <w:b/>
                        <w:color w:val="003399"/>
                        <w:spacing w:val="-9"/>
                        <w:sz w:val="24"/>
                        <w:u w:val="single" w:color="00339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3399"/>
                        <w:sz w:val="24"/>
                        <w:u w:val="single" w:color="003399"/>
                      </w:rPr>
                      <w:t>Form</w:t>
                    </w:r>
                    <w:r>
                      <w:rPr>
                        <w:rFonts w:ascii="Arial"/>
                        <w:b/>
                        <w:color w:val="003399"/>
                        <w:spacing w:val="-4"/>
                        <w:sz w:val="24"/>
                        <w:u w:val="single" w:color="00339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3399"/>
                        <w:spacing w:val="-10"/>
                        <w:sz w:val="24"/>
                        <w:u w:val="single" w:color="00339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MDK2MDY2MDcxMzZR0lEKTi0uzszPAykwrAUAhrrCHiwAAAA="/>
  </w:docVars>
  <w:rsids>
    <w:rsidRoot w:val="00C44CF8"/>
    <w:rsid w:val="000103DA"/>
    <w:rsid w:val="000633DE"/>
    <w:rsid w:val="000816CE"/>
    <w:rsid w:val="001656B9"/>
    <w:rsid w:val="002A2A52"/>
    <w:rsid w:val="00443046"/>
    <w:rsid w:val="0046379E"/>
    <w:rsid w:val="005223A6"/>
    <w:rsid w:val="00796B2D"/>
    <w:rsid w:val="007D0E4F"/>
    <w:rsid w:val="00857D53"/>
    <w:rsid w:val="00B00D92"/>
    <w:rsid w:val="00BE3D83"/>
    <w:rsid w:val="00C44CF8"/>
    <w:rsid w:val="00D5473E"/>
    <w:rsid w:val="00D821EE"/>
    <w:rsid w:val="00F22B10"/>
    <w:rsid w:val="00F35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82674CE-DD87-4288-AD30-34588ABC9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0"/>
    <w:qFormat/>
    <w:pPr>
      <w:spacing w:before="12"/>
      <w:ind w:left="2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styleId="Hyperlink">
    <w:name w:val="Hyperlink"/>
    <w:basedOn w:val="DefaultParagraphFont"/>
    <w:uiPriority w:val="99"/>
    <w:semiHidden/>
    <w:unhideWhenUsed/>
    <w:rsid w:val="00B00D9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ournalajriz.com/index.php/AJRIZ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12</cp:revision>
  <dcterms:created xsi:type="dcterms:W3CDTF">2025-12-19T06:52:00Z</dcterms:created>
  <dcterms:modified xsi:type="dcterms:W3CDTF">2025-12-20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2-1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5-12-19T00:00:00Z</vt:filetime>
  </property>
  <property fmtid="{D5CDD505-2E9C-101B-9397-08002B2CF9AE}" pid="5" name="Producer">
    <vt:lpwstr>3-Heights(TM) PDF Security Shell 4.8.25.2 (http://www.pdf-tools.com)</vt:lpwstr>
  </property>
</Properties>
</file>